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E2AFB" w:rsidRPr="00485AB8" w:rsidRDefault="00E35BA0" w:rsidP="0003215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 w:eastAsia="sq-AL"/>
        </w:rPr>
      </w:pPr>
      <w:r>
        <w:rPr>
          <w:rFonts w:ascii="Times New Roman" w:hAnsi="Times New Roman" w:cs="Times New Roman"/>
          <w:i/>
          <w:noProof/>
          <w:sz w:val="28"/>
          <w:szCs w:val="28"/>
          <w:lang w:val="sq-AL" w:eastAsia="sq-AL"/>
        </w:rPr>
        <w:drawing>
          <wp:anchor distT="0" distB="0" distL="114300" distR="114300" simplePos="0" relativeHeight="251658240" behindDoc="1" locked="0" layoutInCell="1" allowOverlap="1" wp14:editId="1A05C8FC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052945" cy="1113155"/>
            <wp:effectExtent l="0" t="0" r="0" b="0"/>
            <wp:wrapThrough wrapText="bothSides">
              <wp:wrapPolygon edited="0">
                <wp:start x="0" y="0"/>
                <wp:lineTo x="0" y="21070"/>
                <wp:lineTo x="21528" y="21070"/>
                <wp:lineTo x="21528" y="0"/>
                <wp:lineTo x="0" y="0"/>
              </wp:wrapPolygon>
            </wp:wrapThrough>
            <wp:docPr id="2" name="Picture 2" descr="7-ministria-zhvillimit-urban-Grey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7-ministria-zhvillimit-urban-Grey-0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7864" cy="1117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AB8" w:rsidRPr="00485AB8">
        <w:rPr>
          <w:rFonts w:ascii="Times New Roman" w:hAnsi="Times New Roman" w:cs="Times New Roman"/>
          <w:b/>
          <w:sz w:val="28"/>
          <w:szCs w:val="28"/>
          <w:lang w:val="sq-AL" w:eastAsia="sq-AL"/>
        </w:rPr>
        <w:t>K</w:t>
      </w:r>
      <w:r w:rsidR="00485AB8">
        <w:rPr>
          <w:rFonts w:ascii="Times New Roman" w:hAnsi="Times New Roman" w:cs="Times New Roman"/>
          <w:b/>
          <w:sz w:val="28"/>
          <w:szCs w:val="28"/>
          <w:lang w:val="sq-AL" w:eastAsia="sq-AL"/>
        </w:rPr>
        <w:t>Ë</w:t>
      </w:r>
      <w:r w:rsidR="00485AB8" w:rsidRPr="00485AB8">
        <w:rPr>
          <w:rFonts w:ascii="Times New Roman" w:hAnsi="Times New Roman" w:cs="Times New Roman"/>
          <w:b/>
          <w:sz w:val="28"/>
          <w:szCs w:val="28"/>
          <w:lang w:val="sq-AL" w:eastAsia="sq-AL"/>
        </w:rPr>
        <w:t xml:space="preserve">SHILLI I </w:t>
      </w:r>
      <w:r w:rsidR="005C0DE6">
        <w:rPr>
          <w:rFonts w:ascii="Times New Roman" w:hAnsi="Times New Roman" w:cs="Times New Roman"/>
          <w:b/>
          <w:sz w:val="28"/>
          <w:szCs w:val="28"/>
          <w:lang w:val="sq-AL" w:eastAsia="sq-AL"/>
        </w:rPr>
        <w:t>MIN</w:t>
      </w:r>
      <w:r w:rsidR="002B6996">
        <w:rPr>
          <w:rFonts w:ascii="Times New Roman" w:hAnsi="Times New Roman" w:cs="Times New Roman"/>
          <w:b/>
          <w:sz w:val="28"/>
          <w:szCs w:val="28"/>
          <w:lang w:val="sq-AL" w:eastAsia="sq-AL"/>
        </w:rPr>
        <w:t>I</w:t>
      </w:r>
      <w:r w:rsidR="005C0DE6">
        <w:rPr>
          <w:rFonts w:ascii="Times New Roman" w:hAnsi="Times New Roman" w:cs="Times New Roman"/>
          <w:b/>
          <w:sz w:val="28"/>
          <w:szCs w:val="28"/>
          <w:lang w:val="sq-AL" w:eastAsia="sq-AL"/>
        </w:rPr>
        <w:t>STRAVE</w:t>
      </w:r>
    </w:p>
    <w:p w:rsidR="006E2AFB" w:rsidRDefault="006E2AFB" w:rsidP="00116C25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  <w:lang w:val="sq-AL" w:eastAsia="sq-AL"/>
        </w:rPr>
      </w:pPr>
    </w:p>
    <w:p w:rsidR="00E35BA0" w:rsidRDefault="00E35BA0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:rsidR="00E35BA0" w:rsidRDefault="00E35BA0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:rsidR="00467B0C" w:rsidRPr="00116C25" w:rsidRDefault="005C0DE6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  <w:r>
        <w:rPr>
          <w:rFonts w:ascii="Times New Roman" w:hAnsi="Times New Roman" w:cs="Times New Roman"/>
          <w:b/>
          <w:sz w:val="28"/>
          <w:szCs w:val="28"/>
          <w:lang w:val="sq-AL"/>
        </w:rPr>
        <w:t>PROJEKTV</w:t>
      </w: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ENDIM</w:t>
      </w:r>
    </w:p>
    <w:p w:rsidR="004C4FF3" w:rsidRPr="00116C25" w:rsidRDefault="004C4FF3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:rsidR="00467B0C" w:rsidRPr="00116C25" w:rsidRDefault="00E9526E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Nr</w:t>
      </w:r>
      <w:r w:rsidR="001327CE" w:rsidRPr="00116C25">
        <w:rPr>
          <w:rFonts w:ascii="Times New Roman" w:hAnsi="Times New Roman" w:cs="Times New Roman"/>
          <w:b/>
          <w:sz w:val="28"/>
          <w:szCs w:val="28"/>
          <w:lang w:val="sq-AL"/>
        </w:rPr>
        <w:t>.</w:t>
      </w: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_____</w:t>
      </w:r>
      <w:r w:rsidR="00467B0C" w:rsidRPr="00116C25">
        <w:rPr>
          <w:rFonts w:ascii="Times New Roman" w:hAnsi="Times New Roman" w:cs="Times New Roman"/>
          <w:b/>
          <w:sz w:val="28"/>
          <w:szCs w:val="28"/>
          <w:lang w:val="sq-AL"/>
        </w:rPr>
        <w:t>, dat</w:t>
      </w:r>
      <w:r w:rsidR="006F3B01" w:rsidRPr="00116C25">
        <w:rPr>
          <w:rFonts w:ascii="Times New Roman" w:hAnsi="Times New Roman" w:cs="Times New Roman"/>
          <w:b/>
          <w:sz w:val="28"/>
          <w:szCs w:val="28"/>
          <w:lang w:val="sq-AL"/>
        </w:rPr>
        <w:t>ë</w:t>
      </w: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_________</w:t>
      </w:r>
      <w:r w:rsidR="00D75593" w:rsidRPr="00116C25">
        <w:rPr>
          <w:rFonts w:ascii="Times New Roman" w:hAnsi="Times New Roman" w:cs="Times New Roman"/>
          <w:b/>
          <w:sz w:val="28"/>
          <w:szCs w:val="28"/>
          <w:lang w:val="sq-AL"/>
        </w:rPr>
        <w:t>_</w:t>
      </w:r>
      <w:r w:rsidR="002E0D47">
        <w:rPr>
          <w:rFonts w:ascii="Times New Roman" w:hAnsi="Times New Roman" w:cs="Times New Roman"/>
          <w:b/>
          <w:sz w:val="28"/>
          <w:szCs w:val="28"/>
          <w:lang w:val="sq-AL"/>
        </w:rPr>
        <w:t>__</w:t>
      </w:r>
    </w:p>
    <w:p w:rsidR="00D72E2A" w:rsidRDefault="00D72E2A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:rsidR="005C0DE6" w:rsidRDefault="005C0DE6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:rsidR="00AE5328" w:rsidRPr="00116C25" w:rsidRDefault="00380ACA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PËR</w:t>
      </w:r>
    </w:p>
    <w:p w:rsidR="004C4FF3" w:rsidRPr="00116C25" w:rsidRDefault="004C4FF3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:rsidR="00485AB8" w:rsidRPr="00485AB8" w:rsidRDefault="00485AB8" w:rsidP="00485AB8">
      <w:pPr>
        <w:spacing w:after="0"/>
        <w:ind w:hanging="180"/>
        <w:jc w:val="center"/>
        <w:rPr>
          <w:rFonts w:ascii="Times New Roman" w:hAnsi="Times New Roman"/>
          <w:b/>
          <w:sz w:val="28"/>
          <w:szCs w:val="28"/>
          <w:u w:val="single"/>
          <w:lang w:val="sq-AL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sq-AL"/>
        </w:rPr>
        <w:t xml:space="preserve">MIRATIMIN </w:t>
      </w:r>
      <w:r w:rsidR="005C0DE6">
        <w:rPr>
          <w:rFonts w:ascii="Times New Roman" w:hAnsi="Times New Roman" w:cs="Times New Roman"/>
          <w:b/>
          <w:sz w:val="28"/>
          <w:szCs w:val="28"/>
          <w:u w:val="single"/>
          <w:lang w:val="sq-AL"/>
        </w:rPr>
        <w:t>E</w:t>
      </w:r>
      <w:r>
        <w:rPr>
          <w:rFonts w:ascii="Times New Roman" w:hAnsi="Times New Roman" w:cs="Times New Roman"/>
          <w:b/>
          <w:sz w:val="28"/>
          <w:szCs w:val="28"/>
          <w:u w:val="single"/>
          <w:lang w:val="sq-AL"/>
        </w:rPr>
        <w:t xml:space="preserve"> </w:t>
      </w:r>
      <w:r w:rsidRPr="00485AB8">
        <w:rPr>
          <w:rFonts w:ascii="Times New Roman" w:hAnsi="Times New Roman"/>
          <w:b/>
          <w:sz w:val="28"/>
          <w:szCs w:val="28"/>
          <w:u w:val="single"/>
          <w:lang w:val="sq-AL"/>
        </w:rPr>
        <w:t>PLANIT TË MENAX</w:t>
      </w:r>
      <w:r w:rsidR="00253FB0">
        <w:rPr>
          <w:rFonts w:ascii="Times New Roman" w:hAnsi="Times New Roman"/>
          <w:b/>
          <w:sz w:val="28"/>
          <w:szCs w:val="28"/>
          <w:u w:val="single"/>
          <w:lang w:val="sq-AL"/>
        </w:rPr>
        <w:t xml:space="preserve">HIMIT TË BASENIT UJOR </w:t>
      </w:r>
      <w:r w:rsidR="003B556E">
        <w:rPr>
          <w:rFonts w:ascii="Times New Roman" w:hAnsi="Times New Roman"/>
          <w:b/>
          <w:sz w:val="28"/>
          <w:szCs w:val="28"/>
          <w:u w:val="single"/>
          <w:lang w:val="sq-AL"/>
        </w:rPr>
        <w:t>ERZEN</w:t>
      </w:r>
    </w:p>
    <w:p w:rsidR="00467B0C" w:rsidRPr="00032151" w:rsidRDefault="00467B0C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sq-AL"/>
        </w:rPr>
      </w:pPr>
    </w:p>
    <w:p w:rsidR="00380ACA" w:rsidRPr="00032151" w:rsidRDefault="00380ACA" w:rsidP="00116C2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:rsidR="006F3B01" w:rsidRDefault="0045308C" w:rsidP="00430B25">
      <w:pPr>
        <w:spacing w:after="0"/>
        <w:jc w:val="both"/>
        <w:rPr>
          <w:rFonts w:ascii="Times New Roman" w:hAnsi="Times New Roman" w:cs="Times New Roman"/>
          <w:sz w:val="28"/>
          <w:szCs w:val="28"/>
          <w:lang w:val="sq-AL"/>
        </w:rPr>
      </w:pPr>
      <w:r w:rsidRPr="00116C25">
        <w:rPr>
          <w:rFonts w:ascii="Times New Roman" w:hAnsi="Times New Roman" w:cs="Times New Roman"/>
          <w:sz w:val="28"/>
          <w:szCs w:val="28"/>
          <w:lang w:val="sq-AL"/>
        </w:rPr>
        <w:t>N</w:t>
      </w:r>
      <w:r w:rsidR="006F3B01" w:rsidRPr="00116C25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2D6F76" w:rsidRPr="00116C25">
        <w:rPr>
          <w:rFonts w:ascii="Times New Roman" w:hAnsi="Times New Roman" w:cs="Times New Roman"/>
          <w:sz w:val="28"/>
          <w:szCs w:val="28"/>
          <w:lang w:val="sq-AL"/>
        </w:rPr>
        <w:t xml:space="preserve"> mbështetje</w:t>
      </w:r>
      <w:r w:rsidRPr="00116C25">
        <w:rPr>
          <w:rFonts w:ascii="Times New Roman" w:hAnsi="Times New Roman" w:cs="Times New Roman"/>
          <w:sz w:val="28"/>
          <w:szCs w:val="28"/>
          <w:lang w:val="sq-AL"/>
        </w:rPr>
        <w:t xml:space="preserve"> t</w:t>
      </w:r>
      <w:r w:rsidR="006F3B01" w:rsidRPr="00116C25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817672" w:rsidRPr="00116C25">
        <w:rPr>
          <w:rFonts w:ascii="Times New Roman" w:hAnsi="Times New Roman" w:cs="Times New Roman"/>
          <w:sz w:val="28"/>
          <w:szCs w:val="28"/>
          <w:lang w:val="sq-AL"/>
        </w:rPr>
        <w:t xml:space="preserve"> </w:t>
      </w:r>
      <w:r w:rsidR="005C0DE6">
        <w:rPr>
          <w:rFonts w:ascii="Times New Roman" w:hAnsi="Times New Roman" w:cs="Times New Roman"/>
          <w:sz w:val="28"/>
          <w:szCs w:val="28"/>
          <w:lang w:val="sq-AL"/>
        </w:rPr>
        <w:t xml:space="preserve">nenit 100 të Kushtetutës, </w:t>
      </w:r>
      <w:r w:rsidR="00485AB8" w:rsidRPr="008D5E5C">
        <w:rPr>
          <w:rFonts w:ascii="Times New Roman" w:eastAsia="Times New Roman" w:hAnsi="Times New Roman"/>
          <w:sz w:val="28"/>
          <w:szCs w:val="28"/>
          <w:lang w:val="sq-AL"/>
        </w:rPr>
        <w:t>shkronj</w:t>
      </w:r>
      <w:r w:rsidR="00614112">
        <w:rPr>
          <w:rFonts w:ascii="Times New Roman" w:eastAsia="Times New Roman" w:hAnsi="Times New Roman"/>
          <w:sz w:val="28"/>
          <w:szCs w:val="28"/>
          <w:lang w:val="sq-AL"/>
        </w:rPr>
        <w:t>ë</w:t>
      </w:r>
      <w:r w:rsidR="00485AB8">
        <w:rPr>
          <w:rFonts w:ascii="Times New Roman" w:eastAsia="Times New Roman" w:hAnsi="Times New Roman"/>
          <w:sz w:val="28"/>
          <w:szCs w:val="28"/>
          <w:lang w:val="sq-AL"/>
        </w:rPr>
        <w:t>s</w:t>
      </w:r>
      <w:r w:rsidR="00485AB8" w:rsidRPr="008D5E5C">
        <w:rPr>
          <w:rFonts w:ascii="Times New Roman" w:eastAsia="Times New Roman" w:hAnsi="Times New Roman"/>
          <w:sz w:val="28"/>
          <w:szCs w:val="28"/>
          <w:lang w:val="sq-AL"/>
        </w:rPr>
        <w:t xml:space="preserve"> “d”</w:t>
      </w:r>
      <w:r w:rsidR="00F027F2">
        <w:rPr>
          <w:rFonts w:ascii="Times New Roman" w:eastAsia="Times New Roman" w:hAnsi="Times New Roman"/>
          <w:sz w:val="28"/>
          <w:szCs w:val="28"/>
          <w:lang w:val="sq-AL"/>
        </w:rPr>
        <w:t>,</w:t>
      </w:r>
      <w:r w:rsidR="00FF6555">
        <w:rPr>
          <w:rFonts w:ascii="Times New Roman" w:eastAsia="Times New Roman" w:hAnsi="Times New Roman"/>
          <w:sz w:val="28"/>
          <w:szCs w:val="28"/>
          <w:lang w:val="sq-AL"/>
        </w:rPr>
        <w:t xml:space="preserve"> </w:t>
      </w:r>
      <w:r w:rsidR="00FF6555" w:rsidRPr="008D5E5C">
        <w:rPr>
          <w:rFonts w:ascii="Times New Roman" w:eastAsia="Times New Roman" w:hAnsi="Times New Roman"/>
          <w:sz w:val="28"/>
          <w:szCs w:val="28"/>
          <w:lang w:val="sq-AL"/>
        </w:rPr>
        <w:t>pika 2,</w:t>
      </w:r>
      <w:r w:rsidR="00F027F2">
        <w:rPr>
          <w:rFonts w:ascii="Times New Roman" w:eastAsia="Times New Roman" w:hAnsi="Times New Roman"/>
          <w:sz w:val="28"/>
          <w:szCs w:val="28"/>
          <w:lang w:val="sq-AL"/>
        </w:rPr>
        <w:t xml:space="preserve"> të</w:t>
      </w:r>
      <w:r w:rsidRPr="00116C25">
        <w:rPr>
          <w:rFonts w:ascii="Times New Roman" w:hAnsi="Times New Roman" w:cs="Times New Roman"/>
          <w:sz w:val="28"/>
          <w:szCs w:val="28"/>
          <w:lang w:val="sq-AL"/>
        </w:rPr>
        <w:t xml:space="preserve"> </w:t>
      </w:r>
      <w:r w:rsidR="00485AB8">
        <w:rPr>
          <w:rFonts w:ascii="Times New Roman" w:eastAsia="Times New Roman" w:hAnsi="Times New Roman"/>
          <w:sz w:val="28"/>
          <w:szCs w:val="28"/>
          <w:lang w:val="sq-AL"/>
        </w:rPr>
        <w:t>nenit</w:t>
      </w:r>
      <w:r w:rsidR="00485AB8" w:rsidRPr="008D5E5C">
        <w:rPr>
          <w:rFonts w:ascii="Times New Roman" w:eastAsia="Times New Roman" w:hAnsi="Times New Roman"/>
          <w:sz w:val="28"/>
          <w:szCs w:val="28"/>
          <w:lang w:val="sq-AL"/>
        </w:rPr>
        <w:t xml:space="preserve"> 8, të ligjit nr. 111/2012, “Për</w:t>
      </w:r>
      <w:r w:rsidR="00485AB8">
        <w:rPr>
          <w:rFonts w:ascii="Times New Roman" w:eastAsia="Times New Roman" w:hAnsi="Times New Roman"/>
          <w:sz w:val="28"/>
          <w:szCs w:val="28"/>
          <w:lang w:val="sq-AL"/>
        </w:rPr>
        <w:t xml:space="preserve"> menaxhimin e integruar të burimeve u</w:t>
      </w:r>
      <w:r w:rsidR="00485AB8" w:rsidRPr="008D5E5C">
        <w:rPr>
          <w:rFonts w:ascii="Times New Roman" w:eastAsia="Times New Roman" w:hAnsi="Times New Roman"/>
          <w:sz w:val="28"/>
          <w:szCs w:val="28"/>
          <w:lang w:val="sq-AL"/>
        </w:rPr>
        <w:t>jore”</w:t>
      </w:r>
      <w:r w:rsidR="00485AB8">
        <w:rPr>
          <w:rFonts w:ascii="Times New Roman" w:eastAsia="Times New Roman" w:hAnsi="Times New Roman"/>
          <w:sz w:val="28"/>
          <w:szCs w:val="28"/>
          <w:lang w:val="sq-AL"/>
        </w:rPr>
        <w:t>, të ndryshuar</w:t>
      </w:r>
      <w:r w:rsidR="004A6196" w:rsidRPr="00116C25">
        <w:rPr>
          <w:rFonts w:ascii="Times New Roman" w:hAnsi="Times New Roman" w:cs="Times New Roman"/>
          <w:sz w:val="28"/>
          <w:szCs w:val="28"/>
          <w:lang w:val="sq-AL"/>
        </w:rPr>
        <w:t>,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 xml:space="preserve"> dhe pik</w:t>
      </w:r>
      <w:r w:rsidR="006D70E3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>s 23, t</w:t>
      </w:r>
      <w:r w:rsidR="006D70E3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 xml:space="preserve"> Kreut 3, t</w:t>
      </w:r>
      <w:r w:rsidR="006D70E3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 xml:space="preserve"> Shtojc</w:t>
      </w:r>
      <w:r w:rsidR="006D70E3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>s II t</w:t>
      </w:r>
      <w:r w:rsidR="006D70E3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 xml:space="preserve"> VKM</w:t>
      </w:r>
      <w:r w:rsidR="00432D44">
        <w:rPr>
          <w:rFonts w:ascii="Times New Roman" w:hAnsi="Times New Roman" w:cs="Times New Roman"/>
          <w:sz w:val="28"/>
          <w:szCs w:val="28"/>
          <w:lang w:val="sq-AL"/>
        </w:rPr>
        <w:t>-s</w:t>
      </w:r>
      <w:r w:rsidR="004D6655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430B25" w:rsidRPr="00430B25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D4750">
        <w:rPr>
          <w:rFonts w:ascii="Times New Roman" w:hAnsi="Times New Roman"/>
          <w:sz w:val="28"/>
          <w:szCs w:val="28"/>
          <w:lang w:val="sq-AL"/>
        </w:rPr>
        <w:t>nr.1015</w:t>
      </w:r>
      <w:r w:rsidR="00432D44">
        <w:rPr>
          <w:rFonts w:ascii="Times New Roman" w:hAnsi="Times New Roman"/>
          <w:sz w:val="28"/>
          <w:szCs w:val="28"/>
          <w:lang w:val="sq-AL"/>
        </w:rPr>
        <w:t>,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>datë 16.12.2020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 “</w:t>
      </w:r>
      <w:r w:rsidR="00D21F41">
        <w:rPr>
          <w:rFonts w:ascii="Times New Roman" w:hAnsi="Times New Roman"/>
          <w:sz w:val="28"/>
          <w:szCs w:val="28"/>
          <w:lang w:val="sq-AL"/>
        </w:rPr>
        <w:t>P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ër përmbajtjen, zhvillimin dhe zbatimin e </w:t>
      </w:r>
      <w:r w:rsidR="00ED4750">
        <w:rPr>
          <w:rFonts w:ascii="Times New Roman" w:hAnsi="Times New Roman"/>
          <w:sz w:val="28"/>
          <w:szCs w:val="28"/>
          <w:lang w:val="sq-AL"/>
        </w:rPr>
        <w:t>S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>trategjisë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 K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ombëtare të </w:t>
      </w:r>
      <w:r w:rsidR="00ED4750">
        <w:rPr>
          <w:rFonts w:ascii="Times New Roman" w:hAnsi="Times New Roman"/>
          <w:sz w:val="28"/>
          <w:szCs w:val="28"/>
          <w:lang w:val="sq-AL"/>
        </w:rPr>
        <w:t>M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enaxhimit të </w:t>
      </w:r>
      <w:r w:rsidR="00ED4750">
        <w:rPr>
          <w:rFonts w:ascii="Times New Roman" w:hAnsi="Times New Roman"/>
          <w:sz w:val="28"/>
          <w:szCs w:val="28"/>
          <w:lang w:val="sq-AL"/>
        </w:rPr>
        <w:t>B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urimeve </w:t>
      </w:r>
      <w:r w:rsidR="00ED4750">
        <w:rPr>
          <w:rFonts w:ascii="Times New Roman" w:hAnsi="Times New Roman"/>
          <w:sz w:val="28"/>
          <w:szCs w:val="28"/>
          <w:lang w:val="sq-AL"/>
        </w:rPr>
        <w:t>U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jore, të </w:t>
      </w:r>
      <w:r w:rsidR="00ED4750">
        <w:rPr>
          <w:rFonts w:ascii="Times New Roman" w:hAnsi="Times New Roman"/>
          <w:sz w:val="28"/>
          <w:szCs w:val="28"/>
          <w:lang w:val="sq-AL"/>
        </w:rPr>
        <w:t>P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>laneve të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 M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enaxhimit të </w:t>
      </w:r>
      <w:r w:rsidR="00ED4750">
        <w:rPr>
          <w:rFonts w:ascii="Times New Roman" w:hAnsi="Times New Roman"/>
          <w:sz w:val="28"/>
          <w:szCs w:val="28"/>
          <w:lang w:val="sq-AL"/>
        </w:rPr>
        <w:t>B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aseneve </w:t>
      </w:r>
      <w:r w:rsidR="00ED4750">
        <w:rPr>
          <w:rFonts w:ascii="Times New Roman" w:hAnsi="Times New Roman"/>
          <w:sz w:val="28"/>
          <w:szCs w:val="28"/>
          <w:lang w:val="sq-AL"/>
        </w:rPr>
        <w:t>U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jore dhe </w:t>
      </w:r>
      <w:r w:rsidR="00ED4750">
        <w:rPr>
          <w:rFonts w:ascii="Times New Roman" w:hAnsi="Times New Roman"/>
          <w:sz w:val="28"/>
          <w:szCs w:val="28"/>
          <w:lang w:val="sq-AL"/>
        </w:rPr>
        <w:t>P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laneve të </w:t>
      </w:r>
      <w:r w:rsidR="00ED4750">
        <w:rPr>
          <w:rFonts w:ascii="Times New Roman" w:hAnsi="Times New Roman"/>
          <w:sz w:val="28"/>
          <w:szCs w:val="28"/>
          <w:lang w:val="sq-AL"/>
        </w:rPr>
        <w:t>M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>enaxhimit të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 R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rezikut nga </w:t>
      </w:r>
      <w:r w:rsidR="00ED4750">
        <w:rPr>
          <w:rFonts w:ascii="Times New Roman" w:hAnsi="Times New Roman"/>
          <w:sz w:val="28"/>
          <w:szCs w:val="28"/>
          <w:lang w:val="sq-AL"/>
        </w:rPr>
        <w:t>P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>ërmbytjet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”, </w:t>
      </w:r>
      <w:r w:rsidR="00045BC6" w:rsidRPr="00116C25">
        <w:rPr>
          <w:rFonts w:ascii="Times New Roman" w:hAnsi="Times New Roman" w:cs="Times New Roman"/>
          <w:sz w:val="28"/>
          <w:szCs w:val="28"/>
          <w:lang w:val="sq-AL"/>
        </w:rPr>
        <w:t>me propozimin e</w:t>
      </w:r>
      <w:r w:rsidR="005C0DE6">
        <w:rPr>
          <w:rFonts w:ascii="Times New Roman" w:hAnsi="Times New Roman" w:cs="Times New Roman"/>
          <w:sz w:val="28"/>
          <w:szCs w:val="28"/>
          <w:lang w:val="sq-AL"/>
        </w:rPr>
        <w:t xml:space="preserve"> Kryeministrit, Këshilli</w:t>
      </w:r>
      <w:r w:rsidR="00485AB8">
        <w:rPr>
          <w:rFonts w:ascii="Times New Roman" w:hAnsi="Times New Roman" w:cs="Times New Roman"/>
          <w:sz w:val="28"/>
          <w:szCs w:val="28"/>
          <w:lang w:val="sq-AL"/>
        </w:rPr>
        <w:t xml:space="preserve"> i </w:t>
      </w:r>
      <w:r w:rsidR="005C0DE6">
        <w:rPr>
          <w:rFonts w:ascii="Times New Roman" w:hAnsi="Times New Roman" w:cs="Times New Roman"/>
          <w:sz w:val="28"/>
          <w:szCs w:val="28"/>
          <w:lang w:val="sq-AL"/>
        </w:rPr>
        <w:t>Ministrave</w:t>
      </w:r>
    </w:p>
    <w:p w:rsidR="00485AB8" w:rsidRDefault="00485AB8" w:rsidP="00430B25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:rsidR="005C0DE6" w:rsidRPr="00116C25" w:rsidRDefault="005C0DE6" w:rsidP="00430B25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:rsidR="0045308C" w:rsidRDefault="0045308C" w:rsidP="00430B2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V E N D O S I:</w:t>
      </w:r>
    </w:p>
    <w:p w:rsidR="00083C7D" w:rsidRDefault="00083C7D" w:rsidP="00430B2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:rsidR="00841660" w:rsidRDefault="00485AB8" w:rsidP="00430B25">
      <w:pPr>
        <w:pStyle w:val="ListParagraph"/>
        <w:numPr>
          <w:ilvl w:val="0"/>
          <w:numId w:val="13"/>
        </w:numPr>
        <w:tabs>
          <w:tab w:val="left" w:pos="284"/>
        </w:tabs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</w:pP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Miratimin</w:t>
      </w:r>
      <w:r w:rsidR="005C0DE6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e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</w:t>
      </w:r>
      <w:r w:rsidR="00804FDC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P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lanit t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</w:t>
      </w:r>
      <w:r w:rsidR="00804FDC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M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enaxhim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i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t t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</w:t>
      </w:r>
      <w:r w:rsidR="00804FDC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B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asenit </w:t>
      </w:r>
      <w:r w:rsidR="00804FDC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U</w:t>
      </w:r>
      <w:r w:rsidR="00814495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jor </w:t>
      </w:r>
      <w:r w:rsidR="003B556E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Erzen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, sipas tekstit q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i bashk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lidhet k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tij vendimi.</w:t>
      </w:r>
    </w:p>
    <w:p w:rsidR="005F10CE" w:rsidRPr="00032151" w:rsidRDefault="005F10CE" w:rsidP="005F10CE">
      <w:pPr>
        <w:pStyle w:val="ListParagraph"/>
        <w:tabs>
          <w:tab w:val="left" w:pos="284"/>
        </w:tabs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sq-AL"/>
        </w:rPr>
      </w:pPr>
    </w:p>
    <w:p w:rsidR="005F10CE" w:rsidRDefault="005F10CE" w:rsidP="00430B25">
      <w:pPr>
        <w:pStyle w:val="ListParagraph"/>
        <w:numPr>
          <w:ilvl w:val="0"/>
          <w:numId w:val="13"/>
        </w:numPr>
        <w:tabs>
          <w:tab w:val="left" w:pos="284"/>
        </w:tabs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Zbatimi i Planit t</w:t>
      </w:r>
      <w:r w:rsidR="00032151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Menaxhimit t</w:t>
      </w:r>
      <w:r w:rsidR="00032151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Basenit Ujor </w:t>
      </w:r>
      <w:r w:rsidR="003B556E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Erzen</w:t>
      </w:r>
      <w:r w:rsidR="00814495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fillon n</w:t>
      </w:r>
      <w:r w:rsidR="00032151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vitin </w:t>
      </w:r>
      <w:r w:rsidRPr="009B3D04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202</w:t>
      </w:r>
      <w:r w:rsidR="00814495" w:rsidRPr="009B3D04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4</w:t>
      </w:r>
      <w:r w:rsidRPr="009B3D04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.</w:t>
      </w:r>
    </w:p>
    <w:p w:rsidR="00903297" w:rsidRPr="00903297" w:rsidRDefault="00903297" w:rsidP="00903297">
      <w:pPr>
        <w:pStyle w:val="ListParagraph"/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</w:pPr>
    </w:p>
    <w:p w:rsidR="00903297" w:rsidRPr="00485AB8" w:rsidRDefault="00903297" w:rsidP="00430B25">
      <w:pPr>
        <w:pStyle w:val="ListParagraph"/>
        <w:numPr>
          <w:ilvl w:val="0"/>
          <w:numId w:val="13"/>
        </w:numPr>
        <w:tabs>
          <w:tab w:val="left" w:pos="284"/>
        </w:tabs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Ngarkohen organet p</w:t>
      </w:r>
      <w:r w:rsidR="00D00760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rgjegj</w:t>
      </w:r>
      <w:r w:rsidR="00D00760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se p</w:t>
      </w:r>
      <w:r w:rsidR="00D00760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r administrimin e burimeve ujore dhe t</w:t>
      </w:r>
      <w:r w:rsidR="00D00760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gjitha institucionet e p</w:t>
      </w:r>
      <w:r w:rsidR="00D00760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rmendura n</w:t>
      </w:r>
      <w:r w:rsidR="00D00760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tekstin e k</w:t>
      </w:r>
      <w:r w:rsidR="00D00760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tij Plani p</w:t>
      </w:r>
      <w:r w:rsidR="00D00760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r zbatimin e k</w:t>
      </w:r>
      <w:r w:rsidR="00D00760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tij vendimi.</w:t>
      </w:r>
    </w:p>
    <w:p w:rsidR="00485AB8" w:rsidRPr="00032151" w:rsidRDefault="00485AB8" w:rsidP="00430B25">
      <w:pPr>
        <w:tabs>
          <w:tab w:val="left" w:pos="284"/>
        </w:tabs>
        <w:spacing w:after="0"/>
        <w:ind w:left="360" w:hanging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sq-AL"/>
        </w:rPr>
      </w:pPr>
    </w:p>
    <w:p w:rsidR="00083C7D" w:rsidRPr="00116C25" w:rsidRDefault="00485AB8" w:rsidP="00430B25">
      <w:pPr>
        <w:tabs>
          <w:tab w:val="left" w:pos="284"/>
        </w:tabs>
        <w:spacing w:after="0"/>
        <w:ind w:left="360" w:hanging="360"/>
        <w:jc w:val="both"/>
        <w:rPr>
          <w:rFonts w:ascii="Times New Roman" w:hAnsi="Times New Roman" w:cs="Times New Roman"/>
          <w:sz w:val="28"/>
          <w:szCs w:val="28"/>
          <w:lang w:val="sq-AL"/>
        </w:rPr>
      </w:pPr>
      <w:r>
        <w:rPr>
          <w:rFonts w:ascii="Times New Roman" w:hAnsi="Times New Roman" w:cs="Times New Roman"/>
          <w:sz w:val="28"/>
          <w:szCs w:val="28"/>
          <w:lang w:val="sq-AL"/>
        </w:rPr>
        <w:tab/>
      </w:r>
      <w:r>
        <w:rPr>
          <w:rFonts w:ascii="Times New Roman" w:hAnsi="Times New Roman" w:cs="Times New Roman"/>
          <w:sz w:val="28"/>
          <w:szCs w:val="28"/>
          <w:lang w:val="sq-AL"/>
        </w:rPr>
        <w:tab/>
      </w:r>
      <w:r>
        <w:rPr>
          <w:rFonts w:ascii="Times New Roman" w:hAnsi="Times New Roman" w:cs="Times New Roman"/>
          <w:sz w:val="28"/>
          <w:szCs w:val="28"/>
          <w:lang w:val="sq-AL"/>
        </w:rPr>
        <w:tab/>
      </w:r>
      <w:r w:rsidR="00083C7D" w:rsidRPr="00116C25">
        <w:rPr>
          <w:rFonts w:ascii="Times New Roman" w:hAnsi="Times New Roman" w:cs="Times New Roman"/>
          <w:sz w:val="28"/>
          <w:szCs w:val="28"/>
          <w:lang w:val="sq-AL"/>
        </w:rPr>
        <w:t xml:space="preserve">Ky vendim hyn në fuqi </w:t>
      </w:r>
      <w:r w:rsidR="005C0DE6">
        <w:rPr>
          <w:rFonts w:ascii="Times New Roman" w:hAnsi="Times New Roman" w:cs="Times New Roman"/>
          <w:sz w:val="28"/>
          <w:szCs w:val="28"/>
          <w:lang w:val="sq-AL"/>
        </w:rPr>
        <w:t>pas botimit në “Fletoren zyrtare”.</w:t>
      </w:r>
    </w:p>
    <w:p w:rsidR="00032151" w:rsidRDefault="00AE4F53" w:rsidP="00BA2FF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sq-AL"/>
        </w:rPr>
      </w:pP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 xml:space="preserve"> </w:t>
      </w:r>
    </w:p>
    <w:p w:rsidR="005C0DE6" w:rsidRDefault="005C0DE6" w:rsidP="00BA2FF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:rsidR="005C0DE6" w:rsidRDefault="005C0DE6" w:rsidP="00BA2FF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:rsidR="006F3B01" w:rsidRPr="00045FC2" w:rsidRDefault="006B53BD" w:rsidP="00116C25">
      <w:pPr>
        <w:spacing w:after="0" w:line="240" w:lineRule="auto"/>
        <w:jc w:val="center"/>
        <w:rPr>
          <w:rFonts w:ascii="Times New Roman Bold" w:hAnsi="Times New Roman Bold" w:cs="Times New Roman"/>
          <w:b/>
          <w:sz w:val="28"/>
          <w:szCs w:val="28"/>
          <w:lang w:val="sq-AL"/>
        </w:rPr>
      </w:pPr>
      <w:r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K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R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Y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E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="005C0DE6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M</w:t>
      </w:r>
      <w:r w:rsidR="00614112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="005C0DE6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I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="005C0DE6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N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I</w:t>
      </w:r>
      <w:r w:rsidR="005C0DE6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S T R I</w:t>
      </w:r>
    </w:p>
    <w:p w:rsidR="00AE5328" w:rsidRPr="00814495" w:rsidRDefault="00AE5328" w:rsidP="00116C25">
      <w:pPr>
        <w:spacing w:after="0" w:line="240" w:lineRule="auto"/>
        <w:jc w:val="center"/>
        <w:rPr>
          <w:rFonts w:ascii="Times New Roman Bold" w:hAnsi="Times New Roman Bold" w:cs="Times New Roman"/>
          <w:b/>
          <w:sz w:val="28"/>
          <w:szCs w:val="28"/>
          <w:highlight w:val="yellow"/>
          <w:lang w:val="sq-AL"/>
        </w:rPr>
      </w:pPr>
    </w:p>
    <w:p w:rsidR="00AE5328" w:rsidRDefault="00045FC2" w:rsidP="00116C25">
      <w:pPr>
        <w:spacing w:after="0" w:line="240" w:lineRule="auto"/>
        <w:jc w:val="center"/>
        <w:rPr>
          <w:rFonts w:ascii="Times New Roman Bold" w:hAnsi="Times New Roman Bold" w:cs="Times New Roman"/>
          <w:b/>
          <w:sz w:val="28"/>
          <w:szCs w:val="28"/>
          <w:lang w:val="sq-AL"/>
        </w:rPr>
      </w:pPr>
      <w:r>
        <w:rPr>
          <w:rFonts w:ascii="Times New Roman Bold" w:hAnsi="Times New Roman Bold" w:cs="Times New Roman"/>
          <w:b/>
          <w:sz w:val="28"/>
          <w:szCs w:val="28"/>
          <w:lang w:val="sq-AL"/>
        </w:rPr>
        <w:t>EDI RAMA</w:t>
      </w:r>
    </w:p>
    <w:sectPr w:rsidR="00AE5328" w:rsidSect="005C0DE6">
      <w:footerReference w:type="default" r:id="rId11"/>
      <w:pgSz w:w="11907" w:h="16839" w:code="9"/>
      <w:pgMar w:top="1134" w:right="170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E4C8F" w:rsidRDefault="007E4C8F" w:rsidP="0089541B">
      <w:pPr>
        <w:spacing w:after="0" w:line="240" w:lineRule="auto"/>
      </w:pPr>
      <w:r>
        <w:separator/>
      </w:r>
    </w:p>
  </w:endnote>
  <w:endnote w:type="continuationSeparator" w:id="0">
    <w:p w:rsidR="007E4C8F" w:rsidRDefault="007E4C8F" w:rsidP="00895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16C25" w:rsidRDefault="00116C25">
    <w:pPr>
      <w:pStyle w:val="Footer"/>
      <w:jc w:val="right"/>
    </w:pPr>
  </w:p>
  <w:p w:rsidR="0089541B" w:rsidRDefault="008954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E4C8F" w:rsidRDefault="007E4C8F" w:rsidP="0089541B">
      <w:pPr>
        <w:spacing w:after="0" w:line="240" w:lineRule="auto"/>
      </w:pPr>
      <w:r>
        <w:separator/>
      </w:r>
    </w:p>
  </w:footnote>
  <w:footnote w:type="continuationSeparator" w:id="0">
    <w:p w:rsidR="007E4C8F" w:rsidRDefault="007E4C8F" w:rsidP="008954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E2714"/>
    <w:multiLevelType w:val="hybridMultilevel"/>
    <w:tmpl w:val="628CF790"/>
    <w:lvl w:ilvl="0" w:tplc="B5F02B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B5F02BBE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57B38"/>
    <w:multiLevelType w:val="hybridMultilevel"/>
    <w:tmpl w:val="BB9609A2"/>
    <w:lvl w:ilvl="0" w:tplc="B2D4161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494FCD"/>
    <w:multiLevelType w:val="hybridMultilevel"/>
    <w:tmpl w:val="E81CFDFA"/>
    <w:lvl w:ilvl="0" w:tplc="F19A35B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ABD7D3B"/>
    <w:multiLevelType w:val="hybridMultilevel"/>
    <w:tmpl w:val="72D24836"/>
    <w:lvl w:ilvl="0" w:tplc="041C0017">
      <w:start w:val="1"/>
      <w:numFmt w:val="lowerLetter"/>
      <w:lvlText w:val="%1)"/>
      <w:lvlJc w:val="left"/>
      <w:pPr>
        <w:ind w:left="1060" w:hanging="360"/>
      </w:pPr>
    </w:lvl>
    <w:lvl w:ilvl="1" w:tplc="041C0017">
      <w:start w:val="1"/>
      <w:numFmt w:val="lowerLetter"/>
      <w:lvlText w:val="%2)"/>
      <w:lvlJc w:val="left"/>
      <w:pPr>
        <w:ind w:left="1780" w:hanging="360"/>
      </w:pPr>
    </w:lvl>
    <w:lvl w:ilvl="2" w:tplc="041C001B" w:tentative="1">
      <w:start w:val="1"/>
      <w:numFmt w:val="lowerRoman"/>
      <w:lvlText w:val="%3."/>
      <w:lvlJc w:val="right"/>
      <w:pPr>
        <w:ind w:left="2500" w:hanging="180"/>
      </w:pPr>
    </w:lvl>
    <w:lvl w:ilvl="3" w:tplc="041C000F" w:tentative="1">
      <w:start w:val="1"/>
      <w:numFmt w:val="decimal"/>
      <w:lvlText w:val="%4."/>
      <w:lvlJc w:val="left"/>
      <w:pPr>
        <w:ind w:left="3220" w:hanging="360"/>
      </w:pPr>
    </w:lvl>
    <w:lvl w:ilvl="4" w:tplc="041C0019" w:tentative="1">
      <w:start w:val="1"/>
      <w:numFmt w:val="lowerLetter"/>
      <w:lvlText w:val="%5."/>
      <w:lvlJc w:val="left"/>
      <w:pPr>
        <w:ind w:left="3940" w:hanging="360"/>
      </w:pPr>
    </w:lvl>
    <w:lvl w:ilvl="5" w:tplc="041C001B" w:tentative="1">
      <w:start w:val="1"/>
      <w:numFmt w:val="lowerRoman"/>
      <w:lvlText w:val="%6."/>
      <w:lvlJc w:val="right"/>
      <w:pPr>
        <w:ind w:left="4660" w:hanging="180"/>
      </w:pPr>
    </w:lvl>
    <w:lvl w:ilvl="6" w:tplc="041C000F" w:tentative="1">
      <w:start w:val="1"/>
      <w:numFmt w:val="decimal"/>
      <w:lvlText w:val="%7."/>
      <w:lvlJc w:val="left"/>
      <w:pPr>
        <w:ind w:left="5380" w:hanging="360"/>
      </w:pPr>
    </w:lvl>
    <w:lvl w:ilvl="7" w:tplc="041C0019" w:tentative="1">
      <w:start w:val="1"/>
      <w:numFmt w:val="lowerLetter"/>
      <w:lvlText w:val="%8."/>
      <w:lvlJc w:val="left"/>
      <w:pPr>
        <w:ind w:left="6100" w:hanging="360"/>
      </w:pPr>
    </w:lvl>
    <w:lvl w:ilvl="8" w:tplc="041C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 w15:restartNumberingAfterBreak="0">
    <w:nsid w:val="4E1A0DD5"/>
    <w:multiLevelType w:val="hybridMultilevel"/>
    <w:tmpl w:val="B8B8F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3E2E4D"/>
    <w:multiLevelType w:val="hybridMultilevel"/>
    <w:tmpl w:val="1B1C6A32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36184E"/>
    <w:multiLevelType w:val="hybridMultilevel"/>
    <w:tmpl w:val="95D22780"/>
    <w:lvl w:ilvl="0" w:tplc="E122620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1F9A97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C34DB"/>
    <w:multiLevelType w:val="hybridMultilevel"/>
    <w:tmpl w:val="F4D4E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BC3095"/>
    <w:multiLevelType w:val="hybridMultilevel"/>
    <w:tmpl w:val="3894D5B0"/>
    <w:lvl w:ilvl="0" w:tplc="8946A5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BC0DB5"/>
    <w:multiLevelType w:val="hybridMultilevel"/>
    <w:tmpl w:val="FDEE5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1252A4"/>
    <w:multiLevelType w:val="hybridMultilevel"/>
    <w:tmpl w:val="34645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1109FE"/>
    <w:multiLevelType w:val="hybridMultilevel"/>
    <w:tmpl w:val="58E85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45486A"/>
    <w:multiLevelType w:val="hybridMultilevel"/>
    <w:tmpl w:val="4BBA6D6A"/>
    <w:lvl w:ilvl="0" w:tplc="B5F02BBE">
      <w:numFmt w:val="bullet"/>
      <w:lvlText w:val="-"/>
      <w:lvlJc w:val="left"/>
      <w:pPr>
        <w:ind w:left="1146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742526475">
    <w:abstractNumId w:val="11"/>
  </w:num>
  <w:num w:numId="2" w16cid:durableId="1511676699">
    <w:abstractNumId w:val="4"/>
  </w:num>
  <w:num w:numId="3" w16cid:durableId="1543444768">
    <w:abstractNumId w:val="2"/>
  </w:num>
  <w:num w:numId="4" w16cid:durableId="1533033304">
    <w:abstractNumId w:val="1"/>
  </w:num>
  <w:num w:numId="5" w16cid:durableId="184100001">
    <w:abstractNumId w:val="8"/>
  </w:num>
  <w:num w:numId="6" w16cid:durableId="358697935">
    <w:abstractNumId w:val="7"/>
  </w:num>
  <w:num w:numId="7" w16cid:durableId="751003475">
    <w:abstractNumId w:val="6"/>
  </w:num>
  <w:num w:numId="8" w16cid:durableId="1403602327">
    <w:abstractNumId w:val="9"/>
  </w:num>
  <w:num w:numId="9" w16cid:durableId="1522473736">
    <w:abstractNumId w:val="10"/>
  </w:num>
  <w:num w:numId="10" w16cid:durableId="1003508499">
    <w:abstractNumId w:val="0"/>
  </w:num>
  <w:num w:numId="11" w16cid:durableId="171993678">
    <w:abstractNumId w:val="12"/>
  </w:num>
  <w:num w:numId="12" w16cid:durableId="1100443549">
    <w:abstractNumId w:val="3"/>
  </w:num>
  <w:num w:numId="13" w16cid:durableId="15142957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sjA2MrE0M7E0NDRS0lEKTi0uzszPAykwrgUA/cDFaSwAAAA="/>
  </w:docVars>
  <w:rsids>
    <w:rsidRoot w:val="009F44C6"/>
    <w:rsid w:val="000150D2"/>
    <w:rsid w:val="00026898"/>
    <w:rsid w:val="00032151"/>
    <w:rsid w:val="00034296"/>
    <w:rsid w:val="0003698D"/>
    <w:rsid w:val="00045BC6"/>
    <w:rsid w:val="00045FC2"/>
    <w:rsid w:val="00067818"/>
    <w:rsid w:val="00083C7D"/>
    <w:rsid w:val="000909CC"/>
    <w:rsid w:val="000B037C"/>
    <w:rsid w:val="000C10EF"/>
    <w:rsid w:val="000D1F13"/>
    <w:rsid w:val="000E555C"/>
    <w:rsid w:val="00110620"/>
    <w:rsid w:val="001111FE"/>
    <w:rsid w:val="00116C25"/>
    <w:rsid w:val="00122F26"/>
    <w:rsid w:val="00131845"/>
    <w:rsid w:val="001327CE"/>
    <w:rsid w:val="001328DA"/>
    <w:rsid w:val="00141374"/>
    <w:rsid w:val="00155956"/>
    <w:rsid w:val="00156105"/>
    <w:rsid w:val="0017024D"/>
    <w:rsid w:val="00171286"/>
    <w:rsid w:val="001876D6"/>
    <w:rsid w:val="001A31FC"/>
    <w:rsid w:val="001C0FFD"/>
    <w:rsid w:val="001C6777"/>
    <w:rsid w:val="0020087A"/>
    <w:rsid w:val="002126D8"/>
    <w:rsid w:val="00222F27"/>
    <w:rsid w:val="00253FB0"/>
    <w:rsid w:val="0025414C"/>
    <w:rsid w:val="00264B15"/>
    <w:rsid w:val="00274272"/>
    <w:rsid w:val="002879A7"/>
    <w:rsid w:val="00291FC7"/>
    <w:rsid w:val="00294F8C"/>
    <w:rsid w:val="00296059"/>
    <w:rsid w:val="00296A19"/>
    <w:rsid w:val="002B6996"/>
    <w:rsid w:val="002D0C2A"/>
    <w:rsid w:val="002D6F76"/>
    <w:rsid w:val="002E0D47"/>
    <w:rsid w:val="002F1427"/>
    <w:rsid w:val="002F3CCC"/>
    <w:rsid w:val="00305E77"/>
    <w:rsid w:val="003069BB"/>
    <w:rsid w:val="003105D4"/>
    <w:rsid w:val="00341EEF"/>
    <w:rsid w:val="00365630"/>
    <w:rsid w:val="00375C06"/>
    <w:rsid w:val="00380ACA"/>
    <w:rsid w:val="003A1045"/>
    <w:rsid w:val="003B0606"/>
    <w:rsid w:val="003B556E"/>
    <w:rsid w:val="003D69AC"/>
    <w:rsid w:val="003D7F20"/>
    <w:rsid w:val="003E2B85"/>
    <w:rsid w:val="003E6721"/>
    <w:rsid w:val="00406BDC"/>
    <w:rsid w:val="00430B25"/>
    <w:rsid w:val="00432D44"/>
    <w:rsid w:val="00440D25"/>
    <w:rsid w:val="00445FCF"/>
    <w:rsid w:val="0045308C"/>
    <w:rsid w:val="0045326A"/>
    <w:rsid w:val="00453CAE"/>
    <w:rsid w:val="0046683F"/>
    <w:rsid w:val="00467B0C"/>
    <w:rsid w:val="00485AB8"/>
    <w:rsid w:val="004A3518"/>
    <w:rsid w:val="004A6196"/>
    <w:rsid w:val="004B14CE"/>
    <w:rsid w:val="004C4FF3"/>
    <w:rsid w:val="004C75DE"/>
    <w:rsid w:val="004D14C7"/>
    <w:rsid w:val="004D6655"/>
    <w:rsid w:val="004E3015"/>
    <w:rsid w:val="004E394B"/>
    <w:rsid w:val="004E5F6C"/>
    <w:rsid w:val="00513265"/>
    <w:rsid w:val="00534A4D"/>
    <w:rsid w:val="00554573"/>
    <w:rsid w:val="00560F4A"/>
    <w:rsid w:val="00565B01"/>
    <w:rsid w:val="005745FE"/>
    <w:rsid w:val="0058527F"/>
    <w:rsid w:val="00590D96"/>
    <w:rsid w:val="005A1E98"/>
    <w:rsid w:val="005B47D7"/>
    <w:rsid w:val="005C0DE6"/>
    <w:rsid w:val="005C1DC1"/>
    <w:rsid w:val="005C7E7A"/>
    <w:rsid w:val="005E6523"/>
    <w:rsid w:val="005F10CE"/>
    <w:rsid w:val="005F5077"/>
    <w:rsid w:val="00606A90"/>
    <w:rsid w:val="00613BC5"/>
    <w:rsid w:val="00614112"/>
    <w:rsid w:val="00632408"/>
    <w:rsid w:val="00643069"/>
    <w:rsid w:val="0064606F"/>
    <w:rsid w:val="006669E6"/>
    <w:rsid w:val="0067317A"/>
    <w:rsid w:val="00673A55"/>
    <w:rsid w:val="006759BC"/>
    <w:rsid w:val="00680686"/>
    <w:rsid w:val="00683DCA"/>
    <w:rsid w:val="00683E80"/>
    <w:rsid w:val="006A00EB"/>
    <w:rsid w:val="006A1DE5"/>
    <w:rsid w:val="006A4514"/>
    <w:rsid w:val="006A5ECC"/>
    <w:rsid w:val="006B53BD"/>
    <w:rsid w:val="006B5AD8"/>
    <w:rsid w:val="006B63D6"/>
    <w:rsid w:val="006D3574"/>
    <w:rsid w:val="006D70E3"/>
    <w:rsid w:val="006E291D"/>
    <w:rsid w:val="006E2AFB"/>
    <w:rsid w:val="006F3B01"/>
    <w:rsid w:val="00711E16"/>
    <w:rsid w:val="00722116"/>
    <w:rsid w:val="007230B7"/>
    <w:rsid w:val="00736DDA"/>
    <w:rsid w:val="00737772"/>
    <w:rsid w:val="00737E5D"/>
    <w:rsid w:val="00747396"/>
    <w:rsid w:val="00754E89"/>
    <w:rsid w:val="00765DA9"/>
    <w:rsid w:val="007714EE"/>
    <w:rsid w:val="007754FD"/>
    <w:rsid w:val="007C1527"/>
    <w:rsid w:val="007C7CC5"/>
    <w:rsid w:val="007E4C8F"/>
    <w:rsid w:val="007F376B"/>
    <w:rsid w:val="00801A99"/>
    <w:rsid w:val="00804FDC"/>
    <w:rsid w:val="00814495"/>
    <w:rsid w:val="00817672"/>
    <w:rsid w:val="00841660"/>
    <w:rsid w:val="00843D89"/>
    <w:rsid w:val="008457C6"/>
    <w:rsid w:val="008477C9"/>
    <w:rsid w:val="008522A8"/>
    <w:rsid w:val="0085540D"/>
    <w:rsid w:val="00886EBA"/>
    <w:rsid w:val="0089541B"/>
    <w:rsid w:val="008A480E"/>
    <w:rsid w:val="008A6D24"/>
    <w:rsid w:val="008B46D6"/>
    <w:rsid w:val="008B5353"/>
    <w:rsid w:val="008C43EB"/>
    <w:rsid w:val="008E0835"/>
    <w:rsid w:val="00903297"/>
    <w:rsid w:val="00911929"/>
    <w:rsid w:val="009151F9"/>
    <w:rsid w:val="009360EA"/>
    <w:rsid w:val="0093778E"/>
    <w:rsid w:val="00950263"/>
    <w:rsid w:val="0095053E"/>
    <w:rsid w:val="009516DB"/>
    <w:rsid w:val="009547F5"/>
    <w:rsid w:val="009B3D04"/>
    <w:rsid w:val="009C0CF7"/>
    <w:rsid w:val="009D6F7A"/>
    <w:rsid w:val="009E608B"/>
    <w:rsid w:val="009E6586"/>
    <w:rsid w:val="009F0685"/>
    <w:rsid w:val="009F44C6"/>
    <w:rsid w:val="009F64CC"/>
    <w:rsid w:val="00A003C3"/>
    <w:rsid w:val="00A00F72"/>
    <w:rsid w:val="00A04050"/>
    <w:rsid w:val="00A10844"/>
    <w:rsid w:val="00A31E6A"/>
    <w:rsid w:val="00A41845"/>
    <w:rsid w:val="00A55A9F"/>
    <w:rsid w:val="00A91290"/>
    <w:rsid w:val="00A92430"/>
    <w:rsid w:val="00AA17D0"/>
    <w:rsid w:val="00AA318C"/>
    <w:rsid w:val="00AA530F"/>
    <w:rsid w:val="00AD5A27"/>
    <w:rsid w:val="00AE4F53"/>
    <w:rsid w:val="00AE5328"/>
    <w:rsid w:val="00AF7B52"/>
    <w:rsid w:val="00B07DC0"/>
    <w:rsid w:val="00B20B78"/>
    <w:rsid w:val="00B66220"/>
    <w:rsid w:val="00B8034D"/>
    <w:rsid w:val="00B923B5"/>
    <w:rsid w:val="00B92F62"/>
    <w:rsid w:val="00B9301B"/>
    <w:rsid w:val="00BA1D55"/>
    <w:rsid w:val="00BA2FF5"/>
    <w:rsid w:val="00BB1A53"/>
    <w:rsid w:val="00BD3F75"/>
    <w:rsid w:val="00BE2FD4"/>
    <w:rsid w:val="00BE4523"/>
    <w:rsid w:val="00BE483A"/>
    <w:rsid w:val="00C30FEC"/>
    <w:rsid w:val="00C34491"/>
    <w:rsid w:val="00C6275F"/>
    <w:rsid w:val="00C74947"/>
    <w:rsid w:val="00C764D0"/>
    <w:rsid w:val="00C82DCC"/>
    <w:rsid w:val="00C84E52"/>
    <w:rsid w:val="00C90B84"/>
    <w:rsid w:val="00C9112B"/>
    <w:rsid w:val="00C91C97"/>
    <w:rsid w:val="00C92998"/>
    <w:rsid w:val="00CA4DE2"/>
    <w:rsid w:val="00CB4D32"/>
    <w:rsid w:val="00CC167E"/>
    <w:rsid w:val="00CD5600"/>
    <w:rsid w:val="00CE029B"/>
    <w:rsid w:val="00CE241F"/>
    <w:rsid w:val="00D00760"/>
    <w:rsid w:val="00D03267"/>
    <w:rsid w:val="00D21F41"/>
    <w:rsid w:val="00D236A9"/>
    <w:rsid w:val="00D259EF"/>
    <w:rsid w:val="00D331CC"/>
    <w:rsid w:val="00D343A9"/>
    <w:rsid w:val="00D41618"/>
    <w:rsid w:val="00D4494B"/>
    <w:rsid w:val="00D72E2A"/>
    <w:rsid w:val="00D75593"/>
    <w:rsid w:val="00D80332"/>
    <w:rsid w:val="00D87B4E"/>
    <w:rsid w:val="00D9644A"/>
    <w:rsid w:val="00DA3CAC"/>
    <w:rsid w:val="00DA5C89"/>
    <w:rsid w:val="00DA76DA"/>
    <w:rsid w:val="00DB3353"/>
    <w:rsid w:val="00DE110D"/>
    <w:rsid w:val="00DE20B2"/>
    <w:rsid w:val="00DF45DF"/>
    <w:rsid w:val="00DF7351"/>
    <w:rsid w:val="00E045A6"/>
    <w:rsid w:val="00E05BEA"/>
    <w:rsid w:val="00E15483"/>
    <w:rsid w:val="00E35BA0"/>
    <w:rsid w:val="00E44AFA"/>
    <w:rsid w:val="00E64C70"/>
    <w:rsid w:val="00E80A16"/>
    <w:rsid w:val="00E83D35"/>
    <w:rsid w:val="00E9526E"/>
    <w:rsid w:val="00EA4386"/>
    <w:rsid w:val="00EB03B5"/>
    <w:rsid w:val="00EB38B1"/>
    <w:rsid w:val="00EC56BE"/>
    <w:rsid w:val="00ED4750"/>
    <w:rsid w:val="00ED5676"/>
    <w:rsid w:val="00ED7A31"/>
    <w:rsid w:val="00EE216B"/>
    <w:rsid w:val="00EE4952"/>
    <w:rsid w:val="00EF10F3"/>
    <w:rsid w:val="00EF383B"/>
    <w:rsid w:val="00F00016"/>
    <w:rsid w:val="00F02169"/>
    <w:rsid w:val="00F027F2"/>
    <w:rsid w:val="00F15091"/>
    <w:rsid w:val="00F153E9"/>
    <w:rsid w:val="00F32463"/>
    <w:rsid w:val="00F33C5E"/>
    <w:rsid w:val="00F45724"/>
    <w:rsid w:val="00F506C9"/>
    <w:rsid w:val="00F512F2"/>
    <w:rsid w:val="00F678D0"/>
    <w:rsid w:val="00F86C37"/>
    <w:rsid w:val="00F904FA"/>
    <w:rsid w:val="00F93276"/>
    <w:rsid w:val="00FC18B3"/>
    <w:rsid w:val="00FE4FFD"/>
    <w:rsid w:val="00FF6555"/>
    <w:rsid w:val="00FF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FC0127E-DC94-4CBD-A829-3328DD507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B0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7B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5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41B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95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41B"/>
    <w:rPr>
      <w:rFonts w:eastAsiaTheme="minorEastAsia"/>
    </w:rPr>
  </w:style>
  <w:style w:type="character" w:styleId="Emphasis">
    <w:name w:val="Emphasis"/>
    <w:basedOn w:val="DefaultParagraphFont"/>
    <w:uiPriority w:val="20"/>
    <w:qFormat/>
    <w:rsid w:val="00E64C70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3D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D04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TypeId xmlns="http://schemas.microsoft.com/sharepoint/v3">0x007FBC9BB6F977E4419D81286C9A79D4C7</ContentTypeId>
    <TemplateUrl xmlns="http://schemas.microsoft.com/sharepoint/v3" xsi:nil="true"/>
    <ProtocolNumberIn xmlns="http://schemas.microsoft.com/sharepoint/v3" xsi:nil="true"/>
    <DocumentTypeId xmlns="http://schemas.microsoft.com/sharepoint/v3">1</DocumentTypeId>
    <ProtocolNumberOut xmlns="http://schemas.microsoft.com/sharepoint/v3" xsi:nil="true"/>
    <_SourceUrl xmlns="http://schemas.microsoft.com/sharepoint/v3" xsi:nil="true"/>
    <xd_ProgID xmlns="http://schemas.microsoft.com/sharepoint/v3" xsi:nil="true"/>
    <Order xmlns="http://schemas.microsoft.com/sharepoint/v3" xsi:nil="true"/>
    <_SharedFileIndex xmlns="http://schemas.microsoft.com/sharepoint/v3" xsi:nil="true"/>
    <MetaInfo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s" ma:contentTypeID="0x007FBC9BB6F977E4419D81286C9A79D4C7" ma:contentTypeVersion="" ma:contentTypeDescription="" ma:contentTypeScope="" ma:versionID="e24d8daee87bff0e3fcce22c6852358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8b2cf56787c63537583ebf0465db89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D" minOccurs="0"/>
                <xsd:element ref="ns1:ContentTypeId" minOccurs="0"/>
                <xsd:element ref="ns1:Author" minOccurs="0"/>
                <xsd:element ref="ns1:Editor" minOccurs="0"/>
                <xsd:element ref="ns1:_HasCopyDestinations" minOccurs="0"/>
                <xsd:element ref="ns1:_CopySource" minOccurs="0"/>
                <xsd:element ref="ns1:_ModerationStatus" minOccurs="0"/>
                <xsd:element ref="ns1:_ModerationComments" minOccurs="0"/>
                <xsd:element ref="ns1:FileRef" minOccurs="0"/>
                <xsd:element ref="ns1:FileDirRef" minOccurs="0"/>
                <xsd:element ref="ns1:Last_x0020_Modified" minOccurs="0"/>
                <xsd:element ref="ns1:Created_x0020_Date" minOccurs="0"/>
                <xsd:element ref="ns1:File_x0020_Size" minOccurs="0"/>
                <xsd:element ref="ns1:FSObjType" minOccurs="0"/>
                <xsd:element ref="ns1:SortBehavior" minOccurs="0"/>
                <xsd:element ref="ns1:CheckedOutUserId" minOccurs="0"/>
                <xsd:element ref="ns1:IsCheckedoutToLocal" minOccurs="0"/>
                <xsd:element ref="ns1:CheckoutUser" minOccurs="0"/>
                <xsd:element ref="ns1:UniqueId" minOccurs="0"/>
                <xsd:element ref="ns1:SyncClientId" minOccurs="0"/>
                <xsd:element ref="ns1:ProgId" minOccurs="0"/>
                <xsd:element ref="ns1:ScopeId" minOccurs="0"/>
                <xsd:element ref="ns1:VirusStatus" minOccurs="0"/>
                <xsd:element ref="ns1:CheckedOutTitle" minOccurs="0"/>
                <xsd:element ref="ns1:_CheckinComment" minOccurs="0"/>
                <xsd:element ref="ns1:File_x0020_Type" minOccurs="0"/>
                <xsd:element ref="ns1:HTML_x0020_File_x0020_Type" minOccurs="0"/>
                <xsd:element ref="ns1:_SourceUrl" minOccurs="0"/>
                <xsd:element ref="ns1:_SharedFileIndex" minOccurs="0"/>
                <xsd:element ref="ns1:MetaInfo" minOccurs="0"/>
                <xsd:element ref="ns1:_Level" minOccurs="0"/>
                <xsd:element ref="ns1:_IsCurrentVersion" minOccurs="0"/>
                <xsd:element ref="ns1:ItemChildCount" minOccurs="0"/>
                <xsd:element ref="ns1:FolderChildCount" minOccurs="0"/>
                <xsd:element ref="ns1:owshiddenversion" minOccurs="0"/>
                <xsd:element ref="ns1:_UIVersion" minOccurs="0"/>
                <xsd:element ref="ns1:_UIVersionString" minOccurs="0"/>
                <xsd:element ref="ns1:InstanceID" minOccurs="0"/>
                <xsd:element ref="ns1:Order" minOccurs="0"/>
                <xsd:element ref="ns1:GUID" minOccurs="0"/>
                <xsd:element ref="ns1:WorkflowVersion" minOccurs="0"/>
                <xsd:element ref="ns1:WorkflowInstanceID" minOccurs="0"/>
                <xsd:element ref="ns1:ParentVersionString" minOccurs="0"/>
                <xsd:element ref="ns1:ParentLeafName" minOccurs="0"/>
                <xsd:element ref="ns1:DocConcurrencyNumber" minOccurs="0"/>
                <xsd:element ref="ns1:TemplateUrl" minOccurs="0"/>
                <xsd:element ref="ns1:xd_ProgID" minOccurs="0"/>
                <xsd:element ref="ns1:xd_Signature" minOccurs="0"/>
                <xsd:element ref="ns1:DocumentTypeId" minOccurs="0"/>
                <xsd:element ref="ns1:ProtocolNumberIn" minOccurs="0"/>
                <xsd:element ref="ns1:ProtocolNumberOu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D" ma:index="0" nillable="true" ma:displayName="ID" ma:internalName="ID" ma:readOnly="true">
      <xsd:simpleType>
        <xsd:restriction base="dms:Unknown"/>
      </xsd:simpleType>
    </xsd:element>
    <xsd:element name="ContentTypeId" ma:index="1" nillable="true" ma:displayName="Content Type ID" ma:hidden="true" ma:internalName="ContentTypeId" ma:readOnly="true">
      <xsd:simpleType>
        <xsd:restriction base="dms:Unknown"/>
      </xsd:simpleType>
    </xsd:element>
    <xsd:element name="Author" ma:index="4" nillable="true" ma:displayName="Created By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6" nillable="true" ma:displayName="Modified By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HasCopyDestinations" ma:index="7" nillable="true" ma:displayName="Has Copy Destinations" ma:hidden="true" ma:internalName="_HasCopyDestinations" ma:readOnly="true">
      <xsd:simpleType>
        <xsd:restriction base="dms:Boolean"/>
      </xsd:simpleType>
    </xsd:element>
    <xsd:element name="_CopySource" ma:index="8" nillable="true" ma:displayName="Copy Source" ma:internalName="_CopySource" ma:readOnly="true">
      <xsd:simpleType>
        <xsd:restriction base="dms:Text"/>
      </xsd:simpleType>
    </xsd:element>
    <xsd:element name="_ModerationStatus" ma:index="9" nillable="true" ma:displayName="Approval Status" ma:default="0" ma:hidden="true" ma:internalName="_ModerationStatus" ma:readOnly="true">
      <xsd:simpleType>
        <xsd:restriction base="dms:Unknown"/>
      </xsd:simpleType>
    </xsd:element>
    <xsd:element name="_ModerationComments" ma:index="10" nillable="true" ma:displayName="Approver Comments" ma:hidden="true" ma:internalName="_ModerationComments" ma:readOnly="true">
      <xsd:simpleType>
        <xsd:restriction base="dms:Note"/>
      </xsd:simpleType>
    </xsd:element>
    <xsd:element name="FileRef" ma:index="11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DirRef" ma:index="12" nillable="true" ma:displayName="Path" ma:hidden="true" ma:list="Docs" ma:internalName="FileDirRef" ma:readOnly="true" ma:showField="DirName">
      <xsd:simpleType>
        <xsd:restriction base="dms:Lookup"/>
      </xsd:simpleType>
    </xsd:element>
    <xsd:element name="Last_x0020_Modified" ma:index="13" nillable="true" ma:displayName="Modified" ma:format="TRUE" ma:hidden="true" ma:list="Docs" ma:internalName="Last_x0020_Modified" ma:readOnly="true" ma:showField="TimeLastModified">
      <xsd:simpleType>
        <xsd:restriction base="dms:Lookup"/>
      </xsd:simpleType>
    </xsd:element>
    <xsd:element name="Created_x0020_Date" ma:index="14" nillable="true" ma:displayName="Created" ma:format="TRUE" ma:hidden="true" ma:list="Docs" ma:internalName="Created_x0020_Date" ma:readOnly="true" ma:showField="TimeCreated">
      <xsd:simpleType>
        <xsd:restriction base="dms:Lookup"/>
      </xsd:simpleType>
    </xsd:element>
    <xsd:element name="File_x0020_Size" ma:index="15" nillable="true" ma:displayName="File Size" ma:format="TRUE" ma:hidden="true" ma:list="Docs" ma:internalName="File_x0020_Size" ma:readOnly="true" ma:showField="SizeInKB">
      <xsd:simpleType>
        <xsd:restriction base="dms:Lookup"/>
      </xsd:simpleType>
    </xsd:element>
    <xsd:element name="FSObjType" ma:index="16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SortBehavior" ma:index="17" nillable="true" ma:displayName="Sort Type" ma:hidden="true" ma:list="Docs" ma:internalName="SortBehavior" ma:readOnly="true" ma:showField="SortBehavior">
      <xsd:simpleType>
        <xsd:restriction base="dms:Lookup"/>
      </xsd:simpleType>
    </xsd:element>
    <xsd:element name="CheckedOutUserId" ma:index="19" nillable="true" ma:displayName="ID of the User who has the item Checked Out" ma:hidden="true" ma:list="Docs" ma:internalName="CheckedOutUserId" ma:readOnly="true" ma:showField="CheckoutUserId">
      <xsd:simpleType>
        <xsd:restriction base="dms:Lookup"/>
      </xsd:simpleType>
    </xsd:element>
    <xsd:element name="IsCheckedoutToLocal" ma:index="20" nillable="true" ma:displayName="Is Checked out to local" ma:hidden="true" ma:list="Docs" ma:internalName="IsCheckedoutToLocal" ma:readOnly="true" ma:showField="IsCheckoutToLocal">
      <xsd:simpleType>
        <xsd:restriction base="dms:Lookup"/>
      </xsd:simpleType>
    </xsd:element>
    <xsd:element name="CheckoutUser" ma:index="21" nillable="true" ma:displayName="Checked Out To" ma:list="UserInfo" ma:internalName="CheckoutUse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iqueId" ma:index="23" nillable="true" ma:displayName="Unique Id" ma:hidden="true" ma:list="Docs" ma:internalName="UniqueId" ma:readOnly="true" ma:showField="UniqueId">
      <xsd:simpleType>
        <xsd:restriction base="dms:Lookup"/>
      </xsd:simpleType>
    </xsd:element>
    <xsd:element name="SyncClientId" ma:index="24" nillable="true" ma:displayName="Client Id" ma:hidden="true" ma:list="Docs" ma:internalName="SyncClientId" ma:readOnly="true" ma:showField="SyncClientId">
      <xsd:simpleType>
        <xsd:restriction base="dms:Lookup"/>
      </xsd:simpleType>
    </xsd:element>
    <xsd:element name="ProgId" ma:index="25" nillable="true" ma:displayName="ProgId" ma:hidden="true" ma:list="Docs" ma:internalName="ProgId" ma:readOnly="true" ma:showField="ProgId">
      <xsd:simpleType>
        <xsd:restriction base="dms:Lookup"/>
      </xsd:simpleType>
    </xsd:element>
    <xsd:element name="ScopeId" ma:index="26" nillable="true" ma:displayName="ScopeId" ma:hidden="true" ma:list="Docs" ma:internalName="ScopeId" ma:readOnly="true" ma:showField="ScopeId">
      <xsd:simpleType>
        <xsd:restriction base="dms:Lookup"/>
      </xsd:simpleType>
    </xsd:element>
    <xsd:element name="VirusStatus" ma:index="27" nillable="true" ma:displayName="Virus Status" ma:format="TRUE" ma:hidden="true" ma:list="Docs" ma:internalName="VirusStatus" ma:readOnly="true" ma:showField="Size">
      <xsd:simpleType>
        <xsd:restriction base="dms:Lookup"/>
      </xsd:simpleType>
    </xsd:element>
    <xsd:element name="CheckedOutTitle" ma:index="28" nillable="true" ma:displayName="Checked Out To" ma:format="TRUE" ma:hidden="true" ma:list="Docs" ma:internalName="CheckedOutTitle" ma:readOnly="true" ma:showField="CheckedOutTitle">
      <xsd:simpleType>
        <xsd:restriction base="dms:Lookup"/>
      </xsd:simpleType>
    </xsd:element>
    <xsd:element name="_CheckinComment" ma:index="29" nillable="true" ma:displayName="Check In Comment" ma:format="TRUE" ma:list="Docs" ma:internalName="_CheckinComment" ma:readOnly="true" ma:showField="CheckinComment">
      <xsd:simpleType>
        <xsd:restriction base="dms:Lookup"/>
      </xsd:simpleType>
    </xsd:element>
    <xsd:element name="File_x0020_Type" ma:index="33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34" nillable="true" ma:displayName="HTML File Type" ma:hidden="true" ma:internalName="HTML_x0020_File_x0020_Type" ma:readOnly="true">
      <xsd:simpleType>
        <xsd:restriction base="dms:Text"/>
      </xsd:simpleType>
    </xsd:element>
    <xsd:element name="_SourceUrl" ma:index="35" nillable="true" ma:displayName="Source URL" ma:hidden="true" ma:internalName="_SourceUrl">
      <xsd:simpleType>
        <xsd:restriction base="dms:Text"/>
      </xsd:simpleType>
    </xsd:element>
    <xsd:element name="_SharedFileIndex" ma:index="36" nillable="true" ma:displayName="Shared File Index" ma:hidden="true" ma:internalName="_SharedFileIndex">
      <xsd:simpleType>
        <xsd:restriction base="dms:Text"/>
      </xsd:simpleType>
    </xsd:element>
    <xsd:element name="MetaInfo" ma:index="48" nillable="true" ma:displayName="Property Bag" ma:hidden="true" ma:list="Docs" ma:internalName="MetaInfo" ma:showField="MetaInfo">
      <xsd:simpleType>
        <xsd:restriction base="dms:Lookup"/>
      </xsd:simpleType>
    </xsd:element>
    <xsd:element name="_Level" ma:index="49" nillable="true" ma:displayName="Level" ma:hidden="true" ma:internalName="_Level" ma:readOnly="true">
      <xsd:simpleType>
        <xsd:restriction base="dms:Unknown"/>
      </xsd:simpleType>
    </xsd:element>
    <xsd:element name="_IsCurrentVersion" ma:index="50" nillable="true" ma:displayName="Is Current Version" ma:hidden="true" ma:internalName="_IsCurrentVersion" ma:readOnly="true">
      <xsd:simpleType>
        <xsd:restriction base="dms:Boolean"/>
      </xsd:simpleType>
    </xsd:element>
    <xsd:element name="ItemChildCount" ma:index="51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52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  <xsd:element name="owshiddenversion" ma:index="56" nillable="true" ma:displayName="owshiddenversion" ma:hidden="true" ma:internalName="owshiddenversion" ma:readOnly="true">
      <xsd:simpleType>
        <xsd:restriction base="dms:Unknown"/>
      </xsd:simpleType>
    </xsd:element>
    <xsd:element name="_UIVersion" ma:index="57" nillable="true" ma:displayName="UI Version" ma:hidden="true" ma:internalName="_UIVersion" ma:readOnly="true">
      <xsd:simpleType>
        <xsd:restriction base="dms:Unknown"/>
      </xsd:simpleType>
    </xsd:element>
    <xsd:element name="_UIVersionString" ma:index="58" nillable="true" ma:displayName="Version" ma:internalName="_UIVersionString" ma:readOnly="true">
      <xsd:simpleType>
        <xsd:restriction base="dms:Text"/>
      </xsd:simpleType>
    </xsd:element>
    <xsd:element name="InstanceID" ma:index="59" nillable="true" ma:displayName="Instance ID" ma:hidden="true" ma:internalName="InstanceID" ma:readOnly="true">
      <xsd:simpleType>
        <xsd:restriction base="dms:Unknown"/>
      </xsd:simpleType>
    </xsd:element>
    <xsd:element name="Order" ma:index="60" nillable="true" ma:displayName="Order" ma:hidden="true" ma:internalName="Order">
      <xsd:simpleType>
        <xsd:restriction base="dms:Number"/>
      </xsd:simpleType>
    </xsd:element>
    <xsd:element name="GUID" ma:index="61" nillable="true" ma:displayName="GUID" ma:hidden="true" ma:internalName="GUID" ma:readOnly="true">
      <xsd:simpleType>
        <xsd:restriction base="dms:Unknown"/>
      </xsd:simpleType>
    </xsd:element>
    <xsd:element name="WorkflowVersion" ma:index="62" nillable="true" ma:displayName="Workflow Version" ma:hidden="true" ma:internalName="WorkflowVersion" ma:readOnly="true">
      <xsd:simpleType>
        <xsd:restriction base="dms:Unknown"/>
      </xsd:simpleType>
    </xsd:element>
    <xsd:element name="WorkflowInstanceID" ma:index="63" nillable="true" ma:displayName="Workflow Instance ID" ma:hidden="true" ma:internalName="WorkflowInstanceID" ma:readOnly="true">
      <xsd:simpleType>
        <xsd:restriction base="dms:Unknown"/>
      </xsd:simpleType>
    </xsd:element>
    <xsd:element name="ParentVersionString" ma:index="64" nillable="true" ma:displayName="Source Version (Converted Document)" ma:hidden="true" ma:list="Docs" ma:internalName="ParentVersionString" ma:readOnly="true" ma:showField="ParentVersionString">
      <xsd:simpleType>
        <xsd:restriction base="dms:Lookup"/>
      </xsd:simpleType>
    </xsd:element>
    <xsd:element name="ParentLeafName" ma:index="65" nillable="true" ma:displayName="Source Name (Converted Document)" ma:hidden="true" ma:list="Docs" ma:internalName="ParentLeafName" ma:readOnly="true" ma:showField="ParentLeafName">
      <xsd:simpleType>
        <xsd:restriction base="dms:Lookup"/>
      </xsd:simpleType>
    </xsd:element>
    <xsd:element name="DocConcurrencyNumber" ma:index="66" nillable="true" ma:displayName="Document Concurrency Number" ma:hidden="true" ma:list="Docs" ma:internalName="DocConcurrencyNumber" ma:readOnly="true" ma:showField="DocConcurrencyNumber">
      <xsd:simpleType>
        <xsd:restriction base="dms:Lookup"/>
      </xsd:simpleType>
    </xsd:element>
    <xsd:element name="TemplateUrl" ma:index="68" nillable="true" ma:displayName="Template Link" ma:hidden="true" ma:internalName="TemplateUrl">
      <xsd:simpleType>
        <xsd:restriction base="dms:Text"/>
      </xsd:simpleType>
    </xsd:element>
    <xsd:element name="xd_ProgID" ma:index="69" nillable="true" ma:displayName="HTML File Link" ma:hidden="true" ma:internalName="xd_ProgID">
      <xsd:simpleType>
        <xsd:restriction base="dms:Text"/>
      </xsd:simpleType>
    </xsd:element>
    <xsd:element name="xd_Signature" ma:index="70" nillable="true" ma:displayName="Is Signed" ma:hidden="true" ma:internalName="xd_Signature" ma:readOnly="true">
      <xsd:simpleType>
        <xsd:restriction base="dms:Boolean"/>
      </xsd:simpleType>
    </xsd:element>
    <xsd:element name="DocumentTypeId" ma:index="73" nillable="true" ma:displayName="DocumentTypeId" ma:hidden="true" ma:internalName="DocumentTypeId">
      <xsd:simpleType>
        <xsd:restriction base="dms:Text">
          <xsd:maxLength value="255"/>
        </xsd:restriction>
      </xsd:simpleType>
    </xsd:element>
    <xsd:element name="ProtocolNumberIn" ma:index="74" nillable="true" ma:displayName="ProtocolNumberIn" ma:hidden="true" ma:internalName="ProtocolNumberIn">
      <xsd:simpleType>
        <xsd:restriction base="dms:Text">
          <xsd:maxLength value="255"/>
        </xsd:restriction>
      </xsd:simpleType>
    </xsd:element>
    <xsd:element name="ProtocolNumberOut" ma:index="75" nillable="true" ma:displayName="ProtocolNumberOut" ma:hidden="true" ma:internalName="ProtocolNumberOu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/>
        <xsd:element ref="dc:title" minOccurs="0" maxOccurs="1" ma:index="6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E8D4C-FE9B-428D-9644-69A9E24A64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2615AE2-E36B-4A4D-BE45-3C6D142A2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2D02EC-6E64-4CA7-88B3-86B37FFEE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vendim</vt:lpstr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vendim</dc:title>
  <dc:creator>admin123</dc:creator>
  <cp:lastModifiedBy>Alma Emini</cp:lastModifiedBy>
  <cp:revision>2</cp:revision>
  <cp:lastPrinted>2019-11-18T07:50:00Z</cp:lastPrinted>
  <dcterms:created xsi:type="dcterms:W3CDTF">2023-07-19T08:59:00Z</dcterms:created>
  <dcterms:modified xsi:type="dcterms:W3CDTF">2023-07-19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0a66523660d3df21941ff93dfb77d53d9c62dd2b5183419b0d28baa9f2c434</vt:lpwstr>
  </property>
</Properties>
</file>